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99"/>
        <w:gridCol w:w="1520"/>
        <w:gridCol w:w="2122"/>
        <w:gridCol w:w="2505"/>
        <w:gridCol w:w="874"/>
      </w:tblGrid>
      <w:tr w:rsidR="00CE6FFD" w:rsidRPr="00F77001" w14:paraId="45E60FDA" w14:textId="77777777" w:rsidTr="00425D57">
        <w:trPr>
          <w:trHeight w:val="290"/>
        </w:trPr>
        <w:tc>
          <w:tcPr>
            <w:tcW w:w="1599" w:type="dxa"/>
            <w:shd w:val="clear" w:color="auto" w:fill="auto"/>
            <w:vAlign w:val="center"/>
            <w:hideMark/>
          </w:tcPr>
          <w:p w14:paraId="32A468E7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2"/>
                <w:szCs w:val="3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sz w:val="32"/>
                <w:szCs w:val="32"/>
                <w:highlight w:val="yellow"/>
                <w:lang w:eastAsia="tr-TR"/>
              </w:rPr>
              <w:t>Pazartesi</w:t>
            </w:r>
          </w:p>
        </w:tc>
        <w:tc>
          <w:tcPr>
            <w:tcW w:w="1520" w:type="dxa"/>
            <w:shd w:val="clear" w:color="auto" w:fill="auto"/>
            <w:vAlign w:val="bottom"/>
            <w:hideMark/>
          </w:tcPr>
          <w:p w14:paraId="68592FD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2"/>
                <w:szCs w:val="32"/>
                <w:lang w:eastAsia="tr-TR"/>
              </w:rPr>
            </w:pPr>
          </w:p>
        </w:tc>
        <w:tc>
          <w:tcPr>
            <w:tcW w:w="2122" w:type="dxa"/>
            <w:shd w:val="clear" w:color="auto" w:fill="auto"/>
            <w:vAlign w:val="bottom"/>
            <w:hideMark/>
          </w:tcPr>
          <w:p w14:paraId="408E6291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  <w:lang w:eastAsia="tr-TR"/>
              </w:rPr>
            </w:pPr>
          </w:p>
        </w:tc>
        <w:tc>
          <w:tcPr>
            <w:tcW w:w="2505" w:type="dxa"/>
            <w:shd w:val="clear" w:color="auto" w:fill="auto"/>
            <w:vAlign w:val="bottom"/>
            <w:hideMark/>
          </w:tcPr>
          <w:p w14:paraId="31682560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  <w:lang w:eastAsia="tr-TR"/>
              </w:rPr>
            </w:pPr>
          </w:p>
        </w:tc>
        <w:tc>
          <w:tcPr>
            <w:tcW w:w="874" w:type="dxa"/>
            <w:shd w:val="clear" w:color="auto" w:fill="auto"/>
            <w:vAlign w:val="bottom"/>
            <w:hideMark/>
          </w:tcPr>
          <w:p w14:paraId="036E9F68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  <w:lang w:eastAsia="tr-TR"/>
              </w:rPr>
            </w:pPr>
          </w:p>
        </w:tc>
      </w:tr>
      <w:tr w:rsidR="00CE6FFD" w:rsidRPr="00F77001" w14:paraId="736DE21A" w14:textId="77777777" w:rsidTr="005D65F1">
        <w:trPr>
          <w:trHeight w:val="317"/>
        </w:trPr>
        <w:tc>
          <w:tcPr>
            <w:tcW w:w="1599" w:type="dxa"/>
            <w:shd w:val="clear" w:color="auto" w:fill="auto"/>
            <w:hideMark/>
          </w:tcPr>
          <w:p w14:paraId="25FB0B71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#</w:t>
            </w:r>
          </w:p>
        </w:tc>
        <w:tc>
          <w:tcPr>
            <w:tcW w:w="1520" w:type="dxa"/>
            <w:shd w:val="clear" w:color="auto" w:fill="auto"/>
            <w:hideMark/>
          </w:tcPr>
          <w:p w14:paraId="2AF2C173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Saat</w:t>
            </w:r>
          </w:p>
        </w:tc>
        <w:tc>
          <w:tcPr>
            <w:tcW w:w="2122" w:type="dxa"/>
            <w:shd w:val="clear" w:color="auto" w:fill="auto"/>
            <w:hideMark/>
          </w:tcPr>
          <w:p w14:paraId="3DF4129F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</w:t>
            </w:r>
          </w:p>
        </w:tc>
        <w:tc>
          <w:tcPr>
            <w:tcW w:w="2505" w:type="dxa"/>
            <w:shd w:val="clear" w:color="auto" w:fill="auto"/>
            <w:hideMark/>
          </w:tcPr>
          <w:p w14:paraId="577B404B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Öğr.Elemanı</w:t>
            </w:r>
          </w:p>
        </w:tc>
        <w:tc>
          <w:tcPr>
            <w:tcW w:w="874" w:type="dxa"/>
            <w:shd w:val="clear" w:color="auto" w:fill="auto"/>
            <w:hideMark/>
          </w:tcPr>
          <w:p w14:paraId="2E5E519E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lik</w:t>
            </w:r>
          </w:p>
        </w:tc>
      </w:tr>
      <w:tr w:rsidR="00CE6FFD" w:rsidRPr="00F77001" w14:paraId="6E14CCD2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5987F92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506D403A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08:30-09:2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0A45D7BA" w14:textId="0235EC82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YAZILI ANLATIM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3471A83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YİĞİT YILMAZ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074E9E1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3</w:t>
            </w:r>
          </w:p>
        </w:tc>
      </w:tr>
      <w:tr w:rsidR="00CE6FFD" w:rsidRPr="00F77001" w14:paraId="67C98E28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1C4FB4BC" w14:textId="22A33BF2" w:rsidR="00CE6FFD" w:rsidRPr="00F77001" w:rsidRDefault="001F4D85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2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38D53FE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09:25-10:1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68005B53" w14:textId="5E07D880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YAZILI ANLATIM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70BC6F05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YİĞİT YILMAZ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07FBF3E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3</w:t>
            </w:r>
          </w:p>
        </w:tc>
      </w:tr>
      <w:tr w:rsidR="00CE6FFD" w:rsidRPr="00F77001" w14:paraId="357B1368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5CC36C78" w14:textId="7E137049" w:rsidR="00CE6FFD" w:rsidRPr="00F77001" w:rsidRDefault="001F4D85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3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50251CD2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:20-11:1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3ACF8D57" w14:textId="0078B9A8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YAZILI ANLATIM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476E0F68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YİĞİT YILMAZ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6451E996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3</w:t>
            </w:r>
          </w:p>
        </w:tc>
      </w:tr>
      <w:tr w:rsidR="00CE6FFD" w:rsidRPr="00F77001" w14:paraId="1645BAD5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6F0D5782" w14:textId="65964029" w:rsidR="00CE6FFD" w:rsidRPr="00F77001" w:rsidRDefault="001F4D85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4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6DE2FCBA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1:15-12:0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380657FE" w14:textId="3F00B1F2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YAZILI ANLATIM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666A7ED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YİĞİT YILMAZ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1E900613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3</w:t>
            </w:r>
          </w:p>
        </w:tc>
      </w:tr>
      <w:tr w:rsidR="00CE6FFD" w:rsidRPr="00F77001" w14:paraId="238078A5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1546E75B" w14:textId="0E0F96FE" w:rsidR="00CE6FFD" w:rsidRPr="00F77001" w:rsidRDefault="001F4D85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5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5C264056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3:00-13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427EF883" w14:textId="51C795D1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DUY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1C10883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DEMET BOZOK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41458808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3</w:t>
            </w:r>
          </w:p>
        </w:tc>
      </w:tr>
      <w:tr w:rsidR="00CE6FFD" w:rsidRPr="00F77001" w14:paraId="77D7A5D8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1D2FE915" w14:textId="7C468ED6" w:rsidR="00CE6FFD" w:rsidRPr="00F77001" w:rsidRDefault="001F4D85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6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520D7E5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4:00-14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6AB44317" w14:textId="445DB514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DUY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207EBCB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DEMET BOZOK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391BBAB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3</w:t>
            </w:r>
          </w:p>
        </w:tc>
      </w:tr>
      <w:tr w:rsidR="00CE6FFD" w:rsidRPr="00F77001" w14:paraId="68B055A8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55652153" w14:textId="2218AF2A" w:rsidR="00CE6FFD" w:rsidRPr="00F77001" w:rsidRDefault="001F4D85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7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23BC48F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5:00-15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09470C96" w14:textId="328A407B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DUY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05BA9177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DEMET BOZOK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616B33D5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3</w:t>
            </w:r>
          </w:p>
        </w:tc>
      </w:tr>
      <w:tr w:rsidR="00CE6FFD" w:rsidRPr="00F77001" w14:paraId="6C0E95A2" w14:textId="77777777" w:rsidTr="00425D57">
        <w:trPr>
          <w:trHeight w:val="1120"/>
        </w:trPr>
        <w:tc>
          <w:tcPr>
            <w:tcW w:w="1599" w:type="dxa"/>
            <w:shd w:val="clear" w:color="auto" w:fill="auto"/>
            <w:vAlign w:val="center"/>
            <w:hideMark/>
          </w:tcPr>
          <w:p w14:paraId="643B72B7" w14:textId="797510B6" w:rsidR="00CE6FFD" w:rsidRPr="00F77001" w:rsidRDefault="001F4D85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8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57ACBCE8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6:00-16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18D7F5BD" w14:textId="1742ADA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DUY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2FFB04E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DEMET BOZOK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4BF75F4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3</w:t>
            </w:r>
          </w:p>
        </w:tc>
      </w:tr>
      <w:tr w:rsidR="00CE6FFD" w:rsidRPr="00F77001" w14:paraId="53798A3D" w14:textId="77777777" w:rsidTr="00425D57">
        <w:trPr>
          <w:trHeight w:val="290"/>
        </w:trPr>
        <w:tc>
          <w:tcPr>
            <w:tcW w:w="1599" w:type="dxa"/>
            <w:shd w:val="clear" w:color="auto" w:fill="auto"/>
            <w:vAlign w:val="center"/>
            <w:hideMark/>
          </w:tcPr>
          <w:p w14:paraId="068F513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6"/>
                <w:szCs w:val="36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sz w:val="36"/>
                <w:szCs w:val="36"/>
                <w:highlight w:val="yellow"/>
                <w:lang w:eastAsia="tr-TR"/>
              </w:rPr>
              <w:t>Salı</w:t>
            </w:r>
          </w:p>
        </w:tc>
        <w:tc>
          <w:tcPr>
            <w:tcW w:w="1520" w:type="dxa"/>
            <w:shd w:val="clear" w:color="auto" w:fill="auto"/>
            <w:vAlign w:val="bottom"/>
            <w:hideMark/>
          </w:tcPr>
          <w:p w14:paraId="432AFA5A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6"/>
                <w:szCs w:val="36"/>
                <w:lang w:eastAsia="tr-TR"/>
              </w:rPr>
            </w:pPr>
          </w:p>
        </w:tc>
        <w:tc>
          <w:tcPr>
            <w:tcW w:w="2122" w:type="dxa"/>
            <w:shd w:val="clear" w:color="auto" w:fill="auto"/>
            <w:vAlign w:val="bottom"/>
            <w:hideMark/>
          </w:tcPr>
          <w:p w14:paraId="62D32CF4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  <w:lang w:eastAsia="tr-TR"/>
              </w:rPr>
            </w:pPr>
          </w:p>
        </w:tc>
        <w:tc>
          <w:tcPr>
            <w:tcW w:w="2505" w:type="dxa"/>
            <w:shd w:val="clear" w:color="auto" w:fill="auto"/>
            <w:vAlign w:val="bottom"/>
            <w:hideMark/>
          </w:tcPr>
          <w:p w14:paraId="5A7079CF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  <w:lang w:eastAsia="tr-TR"/>
              </w:rPr>
            </w:pPr>
          </w:p>
        </w:tc>
        <w:tc>
          <w:tcPr>
            <w:tcW w:w="874" w:type="dxa"/>
            <w:shd w:val="clear" w:color="auto" w:fill="auto"/>
            <w:vAlign w:val="bottom"/>
            <w:hideMark/>
          </w:tcPr>
          <w:p w14:paraId="27FDECFE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  <w:lang w:eastAsia="tr-TR"/>
              </w:rPr>
            </w:pPr>
          </w:p>
        </w:tc>
      </w:tr>
      <w:tr w:rsidR="00CE6FFD" w:rsidRPr="00F77001" w14:paraId="2A2B3196" w14:textId="77777777" w:rsidTr="00425D57">
        <w:trPr>
          <w:trHeight w:val="570"/>
        </w:trPr>
        <w:tc>
          <w:tcPr>
            <w:tcW w:w="1599" w:type="dxa"/>
            <w:shd w:val="clear" w:color="auto" w:fill="auto"/>
            <w:hideMark/>
          </w:tcPr>
          <w:p w14:paraId="78B92850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#</w:t>
            </w:r>
          </w:p>
        </w:tc>
        <w:tc>
          <w:tcPr>
            <w:tcW w:w="1520" w:type="dxa"/>
            <w:shd w:val="clear" w:color="auto" w:fill="auto"/>
            <w:hideMark/>
          </w:tcPr>
          <w:p w14:paraId="724C8350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Saat</w:t>
            </w:r>
          </w:p>
        </w:tc>
        <w:tc>
          <w:tcPr>
            <w:tcW w:w="2122" w:type="dxa"/>
            <w:shd w:val="clear" w:color="auto" w:fill="auto"/>
            <w:hideMark/>
          </w:tcPr>
          <w:p w14:paraId="7C5696CF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</w:t>
            </w:r>
          </w:p>
        </w:tc>
        <w:tc>
          <w:tcPr>
            <w:tcW w:w="2505" w:type="dxa"/>
            <w:shd w:val="clear" w:color="auto" w:fill="auto"/>
            <w:hideMark/>
          </w:tcPr>
          <w:p w14:paraId="20E4820E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Öğr.Elemanı</w:t>
            </w:r>
          </w:p>
        </w:tc>
        <w:tc>
          <w:tcPr>
            <w:tcW w:w="874" w:type="dxa"/>
            <w:shd w:val="clear" w:color="auto" w:fill="auto"/>
            <w:hideMark/>
          </w:tcPr>
          <w:p w14:paraId="795E1A7D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lik</w:t>
            </w:r>
          </w:p>
        </w:tc>
      </w:tr>
      <w:tr w:rsidR="00CE6FFD" w:rsidRPr="00F77001" w14:paraId="28F6D4C4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561A0ADA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401F3259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08:30-09:2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07DB626B" w14:textId="4BBE16F3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DİL KULLANIMI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065B4D6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YİĞİT YILMAZ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77B6556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10</w:t>
            </w:r>
          </w:p>
        </w:tc>
      </w:tr>
      <w:tr w:rsidR="00CE6FFD" w:rsidRPr="00F77001" w14:paraId="380650F6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188CC9D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3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6C292A7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09:25-10:1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024E980F" w14:textId="349BE36A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DİL KULLANIMI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1C2C2AE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YİĞİT YILMAZ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657797C5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10</w:t>
            </w:r>
          </w:p>
        </w:tc>
      </w:tr>
      <w:tr w:rsidR="00CE6FFD" w:rsidRPr="00F77001" w14:paraId="3C93A1CD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7BEA41A9" w14:textId="36CBD1B3" w:rsidR="00CE6FFD" w:rsidRPr="00F77001" w:rsidRDefault="004C475B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3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64E5DADE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:20-11:1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610A54D5" w14:textId="5C39D89E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DİL KULLANIMI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6465559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YİĞİT YILMAZ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1E9105AE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10</w:t>
            </w:r>
          </w:p>
        </w:tc>
      </w:tr>
      <w:tr w:rsidR="00CE6FFD" w:rsidRPr="00F77001" w14:paraId="5F1D3B81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7B1F1F76" w14:textId="4893A0EB" w:rsidR="00CE6FFD" w:rsidRPr="00F77001" w:rsidRDefault="004C475B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4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7406D8E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1:15-12:0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45BB99BD" w14:textId="47D0FF00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DİL KULLANIMI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4905CBB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YİĞİT YILMAZ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7E640B9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10</w:t>
            </w:r>
          </w:p>
        </w:tc>
      </w:tr>
      <w:tr w:rsidR="00CE6FFD" w:rsidRPr="00F77001" w14:paraId="6230ACCE" w14:textId="77777777" w:rsidTr="00425D57">
        <w:trPr>
          <w:trHeight w:val="290"/>
        </w:trPr>
        <w:tc>
          <w:tcPr>
            <w:tcW w:w="1599" w:type="dxa"/>
            <w:shd w:val="clear" w:color="auto" w:fill="auto"/>
            <w:vAlign w:val="center"/>
            <w:hideMark/>
          </w:tcPr>
          <w:p w14:paraId="36CB0897" w14:textId="77777777" w:rsidR="004C475B" w:rsidRDefault="004C475B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2"/>
                <w:szCs w:val="32"/>
                <w:highlight w:val="yellow"/>
                <w:lang w:eastAsia="tr-TR"/>
              </w:rPr>
            </w:pPr>
          </w:p>
          <w:p w14:paraId="26156A30" w14:textId="77777777" w:rsidR="004C475B" w:rsidRDefault="004C475B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2"/>
                <w:szCs w:val="32"/>
                <w:highlight w:val="yellow"/>
                <w:lang w:eastAsia="tr-TR"/>
              </w:rPr>
            </w:pPr>
          </w:p>
          <w:p w14:paraId="392B30F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2"/>
                <w:szCs w:val="32"/>
                <w:highlight w:val="yellow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sz w:val="32"/>
                <w:szCs w:val="32"/>
                <w:highlight w:val="yellow"/>
                <w:lang w:eastAsia="tr-TR"/>
              </w:rPr>
              <w:lastRenderedPageBreak/>
              <w:t>Perşembe</w:t>
            </w:r>
          </w:p>
        </w:tc>
        <w:tc>
          <w:tcPr>
            <w:tcW w:w="1520" w:type="dxa"/>
            <w:shd w:val="clear" w:color="auto" w:fill="auto"/>
            <w:vAlign w:val="bottom"/>
            <w:hideMark/>
          </w:tcPr>
          <w:p w14:paraId="49031E18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14"/>
                <w:szCs w:val="14"/>
                <w:lang w:eastAsia="tr-TR"/>
              </w:rPr>
            </w:pPr>
          </w:p>
        </w:tc>
        <w:tc>
          <w:tcPr>
            <w:tcW w:w="2122" w:type="dxa"/>
            <w:shd w:val="clear" w:color="auto" w:fill="auto"/>
            <w:vAlign w:val="bottom"/>
            <w:hideMark/>
          </w:tcPr>
          <w:p w14:paraId="17A663CD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shd w:val="clear" w:color="auto" w:fill="auto"/>
            <w:vAlign w:val="bottom"/>
            <w:hideMark/>
          </w:tcPr>
          <w:p w14:paraId="654F6438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74" w:type="dxa"/>
            <w:shd w:val="clear" w:color="auto" w:fill="auto"/>
            <w:vAlign w:val="bottom"/>
            <w:hideMark/>
          </w:tcPr>
          <w:p w14:paraId="31C4B3C0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CE6FFD" w:rsidRPr="00F77001" w14:paraId="46EAB4D2" w14:textId="77777777" w:rsidTr="00425D57">
        <w:trPr>
          <w:trHeight w:val="570"/>
        </w:trPr>
        <w:tc>
          <w:tcPr>
            <w:tcW w:w="1599" w:type="dxa"/>
            <w:shd w:val="clear" w:color="auto" w:fill="auto"/>
            <w:hideMark/>
          </w:tcPr>
          <w:p w14:paraId="006255CC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#</w:t>
            </w:r>
          </w:p>
        </w:tc>
        <w:tc>
          <w:tcPr>
            <w:tcW w:w="1520" w:type="dxa"/>
            <w:shd w:val="clear" w:color="auto" w:fill="auto"/>
            <w:hideMark/>
          </w:tcPr>
          <w:p w14:paraId="5782295B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Saat</w:t>
            </w:r>
          </w:p>
        </w:tc>
        <w:tc>
          <w:tcPr>
            <w:tcW w:w="2122" w:type="dxa"/>
            <w:shd w:val="clear" w:color="auto" w:fill="auto"/>
            <w:hideMark/>
          </w:tcPr>
          <w:p w14:paraId="37797562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</w:t>
            </w:r>
          </w:p>
        </w:tc>
        <w:tc>
          <w:tcPr>
            <w:tcW w:w="2505" w:type="dxa"/>
            <w:shd w:val="clear" w:color="auto" w:fill="auto"/>
            <w:hideMark/>
          </w:tcPr>
          <w:p w14:paraId="4998F2FD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Öğr.Elemanı</w:t>
            </w:r>
          </w:p>
        </w:tc>
        <w:tc>
          <w:tcPr>
            <w:tcW w:w="874" w:type="dxa"/>
            <w:shd w:val="clear" w:color="auto" w:fill="auto"/>
            <w:hideMark/>
          </w:tcPr>
          <w:p w14:paraId="0BAEAB35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lik</w:t>
            </w:r>
          </w:p>
        </w:tc>
      </w:tr>
      <w:tr w:rsidR="00CE6FFD" w:rsidRPr="00F77001" w14:paraId="2F0C16BF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14E9850D" w14:textId="2E395BCB" w:rsidR="00CE6FFD" w:rsidRPr="00F77001" w:rsidRDefault="00505AE9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1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5DA20343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08:30-09:2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2B63FC61" w14:textId="7BB1E2BC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OKUDUĞUNU ANLAMA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35D5E35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FERAY ÇAKIRLI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697E583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10</w:t>
            </w:r>
          </w:p>
        </w:tc>
      </w:tr>
      <w:tr w:rsidR="00CE6FFD" w:rsidRPr="00F77001" w14:paraId="4ACFE350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72660D52" w14:textId="6C84E4DB" w:rsidR="00CE6FFD" w:rsidRPr="00F77001" w:rsidRDefault="00505AE9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2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5019E65E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09:25-10:1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0CA78D6D" w14:textId="3C748881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OKUDUĞUNU ANLAMA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12E949F2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FERAY ÇAKIRLI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1AC676F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10</w:t>
            </w:r>
          </w:p>
        </w:tc>
      </w:tr>
      <w:tr w:rsidR="00CE6FFD" w:rsidRPr="00F77001" w14:paraId="66329B38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24504344" w14:textId="2FC2F22A" w:rsidR="00CE6FFD" w:rsidRPr="00F77001" w:rsidRDefault="00505AE9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3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36313AF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:20-11:1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19AF85C6" w14:textId="344B6C4C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OKU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7DABBC5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FERAY ÇAKIRLI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406462E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10</w:t>
            </w:r>
          </w:p>
        </w:tc>
      </w:tr>
      <w:tr w:rsidR="00CE6FFD" w:rsidRPr="00F77001" w14:paraId="5CCBEFD7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3E799DBE" w14:textId="406004BB" w:rsidR="00CE6FFD" w:rsidRPr="00F77001" w:rsidRDefault="00505AE9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4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5AA5592A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1:15-12:0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145A839E" w14:textId="1EF1BB6E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OKUDUĞUNU ANLAMA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6F77F25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FERAY ÇAKIRLI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6798679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10</w:t>
            </w:r>
          </w:p>
        </w:tc>
      </w:tr>
      <w:tr w:rsidR="00CE6FFD" w:rsidRPr="00F77001" w14:paraId="410732FC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67F641DE" w14:textId="3EA26262" w:rsidR="00CE6FFD" w:rsidRPr="00F77001" w:rsidRDefault="00505AE9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5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6D49DB4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3:00-13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456D453F" w14:textId="7B7F331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OKUDUĞUNU ANLAMA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0C066CD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FERAY ÇAKIRLI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6D8922C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10</w:t>
            </w:r>
          </w:p>
        </w:tc>
      </w:tr>
      <w:tr w:rsidR="00CE6FFD" w:rsidRPr="00F77001" w14:paraId="71ADB0F4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65046B0B" w14:textId="0AD36A4E" w:rsidR="00CE6FFD" w:rsidRPr="00F77001" w:rsidRDefault="00505AE9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6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758B6A72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4:00-14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007F955F" w14:textId="467D0541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OKUDUĞUNU ANLAMA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39921E07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FERAY ÇAKIRLI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3596B515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10</w:t>
            </w:r>
          </w:p>
        </w:tc>
      </w:tr>
      <w:tr w:rsidR="00CE6FFD" w:rsidRPr="00F77001" w14:paraId="4512A0DB" w14:textId="77777777" w:rsidTr="00425D57">
        <w:trPr>
          <w:trHeight w:val="290"/>
        </w:trPr>
        <w:tc>
          <w:tcPr>
            <w:tcW w:w="1599" w:type="dxa"/>
            <w:shd w:val="clear" w:color="auto" w:fill="auto"/>
            <w:vAlign w:val="center"/>
            <w:hideMark/>
          </w:tcPr>
          <w:p w14:paraId="3C2A2B5B" w14:textId="7EF2E633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14"/>
                <w:szCs w:val="14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sz w:val="28"/>
                <w:szCs w:val="28"/>
                <w:highlight w:val="yellow"/>
                <w:lang w:eastAsia="tr-TR"/>
              </w:rPr>
              <w:t>Cuma</w:t>
            </w:r>
          </w:p>
        </w:tc>
        <w:tc>
          <w:tcPr>
            <w:tcW w:w="1520" w:type="dxa"/>
            <w:shd w:val="clear" w:color="auto" w:fill="auto"/>
            <w:vAlign w:val="bottom"/>
            <w:hideMark/>
          </w:tcPr>
          <w:p w14:paraId="38CE18AE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14"/>
                <w:szCs w:val="14"/>
                <w:lang w:eastAsia="tr-TR"/>
              </w:rPr>
            </w:pPr>
          </w:p>
        </w:tc>
        <w:tc>
          <w:tcPr>
            <w:tcW w:w="2122" w:type="dxa"/>
            <w:shd w:val="clear" w:color="auto" w:fill="auto"/>
            <w:vAlign w:val="bottom"/>
            <w:hideMark/>
          </w:tcPr>
          <w:p w14:paraId="559594CA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shd w:val="clear" w:color="auto" w:fill="auto"/>
            <w:vAlign w:val="bottom"/>
            <w:hideMark/>
          </w:tcPr>
          <w:p w14:paraId="6679F175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74" w:type="dxa"/>
            <w:shd w:val="clear" w:color="auto" w:fill="auto"/>
            <w:vAlign w:val="bottom"/>
            <w:hideMark/>
          </w:tcPr>
          <w:p w14:paraId="6F30FACE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CE6FFD" w:rsidRPr="00F77001" w14:paraId="022D342D" w14:textId="77777777" w:rsidTr="00425D57">
        <w:trPr>
          <w:trHeight w:val="570"/>
        </w:trPr>
        <w:tc>
          <w:tcPr>
            <w:tcW w:w="1599" w:type="dxa"/>
            <w:shd w:val="clear" w:color="auto" w:fill="auto"/>
            <w:hideMark/>
          </w:tcPr>
          <w:p w14:paraId="76B1BA50" w14:textId="340000B0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</w:p>
        </w:tc>
        <w:tc>
          <w:tcPr>
            <w:tcW w:w="1520" w:type="dxa"/>
            <w:shd w:val="clear" w:color="auto" w:fill="auto"/>
            <w:hideMark/>
          </w:tcPr>
          <w:p w14:paraId="1B457737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Saat</w:t>
            </w:r>
          </w:p>
        </w:tc>
        <w:tc>
          <w:tcPr>
            <w:tcW w:w="2122" w:type="dxa"/>
            <w:shd w:val="clear" w:color="auto" w:fill="auto"/>
            <w:hideMark/>
          </w:tcPr>
          <w:p w14:paraId="52FB3F0A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</w:t>
            </w:r>
          </w:p>
        </w:tc>
        <w:tc>
          <w:tcPr>
            <w:tcW w:w="2505" w:type="dxa"/>
            <w:shd w:val="clear" w:color="auto" w:fill="auto"/>
            <w:hideMark/>
          </w:tcPr>
          <w:p w14:paraId="0BAE361B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Öğr.Elemanı</w:t>
            </w:r>
          </w:p>
        </w:tc>
        <w:tc>
          <w:tcPr>
            <w:tcW w:w="874" w:type="dxa"/>
            <w:shd w:val="clear" w:color="auto" w:fill="auto"/>
            <w:hideMark/>
          </w:tcPr>
          <w:p w14:paraId="355E6A9F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lik</w:t>
            </w:r>
          </w:p>
        </w:tc>
      </w:tr>
      <w:tr w:rsidR="00CE6FFD" w:rsidRPr="00F77001" w14:paraId="5464A5D3" w14:textId="77777777" w:rsidTr="00425D57">
        <w:trPr>
          <w:trHeight w:val="1690"/>
        </w:trPr>
        <w:tc>
          <w:tcPr>
            <w:tcW w:w="1599" w:type="dxa"/>
            <w:shd w:val="clear" w:color="auto" w:fill="auto"/>
            <w:vAlign w:val="center"/>
            <w:hideMark/>
          </w:tcPr>
          <w:p w14:paraId="1B3750BB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3420DA1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:20-11:1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6B5CACFA" w14:textId="2A74D463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OKUDUĞUNU </w:t>
            </w:r>
            <w:proofErr w:type="gramStart"/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ANLAMA  (</w:t>
            </w:r>
            <w:proofErr w:type="gramEnd"/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EXTENSİVE)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5D64EB3B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BURCU ŞEN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03A10C6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75DD2713" w14:textId="77777777" w:rsidTr="00425D57">
        <w:trPr>
          <w:trHeight w:val="1690"/>
        </w:trPr>
        <w:tc>
          <w:tcPr>
            <w:tcW w:w="1599" w:type="dxa"/>
            <w:shd w:val="clear" w:color="auto" w:fill="auto"/>
            <w:vAlign w:val="center"/>
            <w:hideMark/>
          </w:tcPr>
          <w:p w14:paraId="4B8862F6" w14:textId="220B3B2F" w:rsidR="00CE6FFD" w:rsidRPr="00F77001" w:rsidRDefault="006F08E5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2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4A494E35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1:15-12:0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794A3518" w14:textId="693F694A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OKUDUĞUNU ANLAMA (EXTENSİVE)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2EE3E4D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BURCU ŞEN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77CFB199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447436E3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794C0CE9" w14:textId="6A1EA92D" w:rsidR="00CE6FFD" w:rsidRPr="00F77001" w:rsidRDefault="006F08E5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3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7598505C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3:00-13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6F4FD43A" w14:textId="31BD3388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SÖZLÜ ANLATIM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648DAA2E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BURCU ŞEN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29C6A352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6C3C8D78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1CBE174C" w14:textId="69CFDB9C" w:rsidR="00CE6FFD" w:rsidRPr="00F77001" w:rsidRDefault="006F08E5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4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43906E3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4:00-14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16E00E64" w14:textId="4C8F2F3F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SÖZLÜ ANLATIM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2C94DBD6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BURCU ŞEN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65C25B7C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498EE354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46613440" w14:textId="49D52993" w:rsidR="00CE6FFD" w:rsidRPr="00F77001" w:rsidRDefault="006F08E5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lastRenderedPageBreak/>
              <w:t>5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1A1E5D2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5:00-15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19E99710" w14:textId="27ED6468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SÖZLÜ ANLATIM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3155032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BURCU ŞEN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2565B2F3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13F6D3B1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2253B2F1" w14:textId="37591082" w:rsidR="00CE6FFD" w:rsidRPr="00F77001" w:rsidRDefault="006F08E5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6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00049269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6:00-16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4A7164DD" w14:textId="5D598315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SÖZLÜ ANLATIM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7B375E4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BURCU ŞEN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1627E7D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</w:tbl>
    <w:p w14:paraId="0E1C4206" w14:textId="77777777" w:rsidR="000154B7" w:rsidRPr="00F77001" w:rsidRDefault="000154B7" w:rsidP="00F77001">
      <w:pPr>
        <w:spacing w:after="0" w:line="240" w:lineRule="auto"/>
      </w:pPr>
    </w:p>
    <w:sectPr w:rsidR="000154B7" w:rsidRPr="00F77001" w:rsidSect="00E20A0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A9B0C" w14:textId="77777777" w:rsidR="008A3D7A" w:rsidRDefault="008A3D7A" w:rsidP="00E20A08">
      <w:pPr>
        <w:spacing w:after="0" w:line="240" w:lineRule="auto"/>
      </w:pPr>
      <w:r>
        <w:separator/>
      </w:r>
    </w:p>
  </w:endnote>
  <w:endnote w:type="continuationSeparator" w:id="0">
    <w:p w14:paraId="636D984E" w14:textId="77777777" w:rsidR="008A3D7A" w:rsidRDefault="008A3D7A" w:rsidP="00E20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2836A" w14:textId="77777777" w:rsidR="00E401A5" w:rsidRDefault="00E401A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65B7B" w14:textId="77777777" w:rsidR="00E401A5" w:rsidRDefault="00E401A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4A392" w14:textId="77777777" w:rsidR="00E401A5" w:rsidRDefault="00E401A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3D047" w14:textId="77777777" w:rsidR="008A3D7A" w:rsidRDefault="008A3D7A" w:rsidP="00E20A08">
      <w:pPr>
        <w:spacing w:after="0" w:line="240" w:lineRule="auto"/>
      </w:pPr>
      <w:r>
        <w:separator/>
      </w:r>
    </w:p>
  </w:footnote>
  <w:footnote w:type="continuationSeparator" w:id="0">
    <w:p w14:paraId="2E4E7326" w14:textId="77777777" w:rsidR="008A3D7A" w:rsidRDefault="008A3D7A" w:rsidP="00E20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9E88B" w14:textId="77777777" w:rsidR="00E401A5" w:rsidRDefault="00E401A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F2387" w14:textId="3F940CC7" w:rsidR="00E401A5" w:rsidRPr="00E401A5" w:rsidRDefault="00E401A5">
    <w:pPr>
      <w:pStyle w:val="stBilgi"/>
      <w:rPr>
        <w:rFonts w:ascii="Times New Roman" w:hAnsi="Times New Roman" w:cs="Times New Roman"/>
        <w:b/>
        <w:sz w:val="28"/>
        <w:szCs w:val="28"/>
        <w:lang w:val="en-GB"/>
      </w:rPr>
    </w:pPr>
    <w:r w:rsidRPr="00E401A5">
      <w:rPr>
        <w:rFonts w:ascii="Times New Roman" w:hAnsi="Times New Roman" w:cs="Times New Roman"/>
        <w:b/>
        <w:sz w:val="28"/>
        <w:szCs w:val="28"/>
        <w:lang w:val="en-GB"/>
      </w:rPr>
      <w:t>SECTION I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CD987" w14:textId="77777777" w:rsidR="00E401A5" w:rsidRDefault="00E401A5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MjAzNDKwMDM0NzFW0lEKTi0uzszPAykwqgUASSk1OSwAAAA="/>
  </w:docVars>
  <w:rsids>
    <w:rsidRoot w:val="000154B7"/>
    <w:rsid w:val="000154B7"/>
    <w:rsid w:val="00090EF1"/>
    <w:rsid w:val="000C53BD"/>
    <w:rsid w:val="001F4D85"/>
    <w:rsid w:val="00212A31"/>
    <w:rsid w:val="002C7EA2"/>
    <w:rsid w:val="003329CC"/>
    <w:rsid w:val="00425D57"/>
    <w:rsid w:val="0045552F"/>
    <w:rsid w:val="004C475B"/>
    <w:rsid w:val="00505AE9"/>
    <w:rsid w:val="005D65F1"/>
    <w:rsid w:val="0065590A"/>
    <w:rsid w:val="006F08E5"/>
    <w:rsid w:val="00795E2C"/>
    <w:rsid w:val="007B12A2"/>
    <w:rsid w:val="00816B00"/>
    <w:rsid w:val="008A3D7A"/>
    <w:rsid w:val="008E0B50"/>
    <w:rsid w:val="00A642D9"/>
    <w:rsid w:val="00AB6A5E"/>
    <w:rsid w:val="00C165D5"/>
    <w:rsid w:val="00C203BD"/>
    <w:rsid w:val="00CE6FFD"/>
    <w:rsid w:val="00D163B0"/>
    <w:rsid w:val="00E17BDC"/>
    <w:rsid w:val="00E20A08"/>
    <w:rsid w:val="00E401A5"/>
    <w:rsid w:val="00ED7D9C"/>
    <w:rsid w:val="00EE2E26"/>
    <w:rsid w:val="00F77001"/>
    <w:rsid w:val="00F8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CD3929"/>
  <w15:docId w15:val="{082640D1-34B1-4EC8-BACE-80A4E44C4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401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401A5"/>
  </w:style>
  <w:style w:type="paragraph" w:styleId="AltBilgi">
    <w:name w:val="footer"/>
    <w:basedOn w:val="Normal"/>
    <w:link w:val="AltBilgiChar"/>
    <w:uiPriority w:val="99"/>
    <w:unhideWhenUsed/>
    <w:rsid w:val="00E401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401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45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67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524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0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18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1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357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49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95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992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3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17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232</Words>
  <Characters>132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YİĞİT YILMAZ</cp:lastModifiedBy>
  <cp:revision>24</cp:revision>
  <dcterms:created xsi:type="dcterms:W3CDTF">2023-10-10T14:08:00Z</dcterms:created>
  <dcterms:modified xsi:type="dcterms:W3CDTF">2023-10-11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06ecf5c145b43868191c7fe302b0dc3184977a86e5623910bc0fad044261d9</vt:lpwstr>
  </property>
</Properties>
</file>